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697EF" w14:textId="38EFC34C" w:rsidR="003876FE" w:rsidRDefault="00370A6B" w:rsidP="003876FE">
      <w:r w:rsidRPr="00AA167E">
        <w:rPr>
          <w:noProof/>
        </w:rPr>
        <w:drawing>
          <wp:anchor distT="0" distB="0" distL="114300" distR="114300" simplePos="0" relativeHeight="251656191" behindDoc="0" locked="0" layoutInCell="1" allowOverlap="1" wp14:anchorId="23745DBF" wp14:editId="691244A1">
            <wp:simplePos x="0" y="0"/>
            <wp:positionH relativeFrom="page">
              <wp:posOffset>5543550</wp:posOffset>
            </wp:positionH>
            <wp:positionV relativeFrom="page">
              <wp:posOffset>847725</wp:posOffset>
            </wp:positionV>
            <wp:extent cx="2019300" cy="9839325"/>
            <wp:effectExtent l="0" t="0" r="0" b="9525"/>
            <wp:wrapSquare wrapText="bothSides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A7A45FF9-C5B9-4BFA-9A9D-B5F488E312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A7A45FF9-C5B9-4BFA-9A9D-B5F488E312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983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188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CB6EB9" wp14:editId="5A7F12BC">
                <wp:simplePos x="0" y="0"/>
                <wp:positionH relativeFrom="column">
                  <wp:posOffset>-142875</wp:posOffset>
                </wp:positionH>
                <wp:positionV relativeFrom="page">
                  <wp:posOffset>247650</wp:posOffset>
                </wp:positionV>
                <wp:extent cx="6858000" cy="552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403CE" w14:textId="7457FEC5" w:rsidR="00AA167E" w:rsidRPr="00AA167E" w:rsidRDefault="00AA167E">
                            <w:pPr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</w:pPr>
                            <w:r w:rsidRPr="00AA167E"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  <w:t>Technical Tour Book</w:t>
                            </w:r>
                            <w:r w:rsidR="00893387"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  <w:t>ing</w:t>
                            </w:r>
                            <w:r w:rsidRPr="00AA167E"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  <w:t xml:space="preserve"> Form</w:t>
                            </w:r>
                            <w:r w:rsidR="00B5298E"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  <w:t xml:space="preserve"> – </w:t>
                            </w:r>
                            <w:r w:rsidR="005A2EBB">
                              <w:rPr>
                                <w:b/>
                                <w:color w:val="FFFFFF" w:themeColor="background1"/>
                                <w:sz w:val="44"/>
                              </w:rPr>
                              <w:t>Springfiel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CB6E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1.25pt;margin-top:19.5pt;width:540pt;height:4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" filled="f" stroked="f">
                <v:textbox>
                  <w:txbxContent>
                    <w:p w14:paraId="276403CE" w14:textId="7457FEC5" w:rsidR="00AA167E" w:rsidRPr="00AA167E" w:rsidRDefault="00AA167E">
                      <w:pPr>
                        <w:rPr>
                          <w:b/>
                          <w:color w:val="FFFFFF" w:themeColor="background1"/>
                          <w:sz w:val="44"/>
                        </w:rPr>
                      </w:pPr>
                      <w:r w:rsidRPr="00AA167E">
                        <w:rPr>
                          <w:b/>
                          <w:color w:val="FFFFFF" w:themeColor="background1"/>
                          <w:sz w:val="44"/>
                        </w:rPr>
                        <w:t>Technical Tour Book</w:t>
                      </w:r>
                      <w:r w:rsidR="00893387">
                        <w:rPr>
                          <w:b/>
                          <w:color w:val="FFFFFF" w:themeColor="background1"/>
                          <w:sz w:val="44"/>
                        </w:rPr>
                        <w:t>ing</w:t>
                      </w:r>
                      <w:r w:rsidRPr="00AA167E">
                        <w:rPr>
                          <w:b/>
                          <w:color w:val="FFFFFF" w:themeColor="background1"/>
                          <w:sz w:val="44"/>
                        </w:rPr>
                        <w:t xml:space="preserve"> Form</w:t>
                      </w:r>
                      <w:r w:rsidR="00B5298E">
                        <w:rPr>
                          <w:b/>
                          <w:color w:val="FFFFFF" w:themeColor="background1"/>
                          <w:sz w:val="44"/>
                        </w:rPr>
                        <w:t xml:space="preserve"> – </w:t>
                      </w:r>
                      <w:r w:rsidR="005A2EBB">
                        <w:rPr>
                          <w:b/>
                          <w:color w:val="FFFFFF" w:themeColor="background1"/>
                          <w:sz w:val="44"/>
                        </w:rPr>
                        <w:t>Springfield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893387">
        <w:rPr>
          <w:noProof/>
        </w:rPr>
        <w:drawing>
          <wp:anchor distT="0" distB="0" distL="114300" distR="114300" simplePos="0" relativeHeight="251657216" behindDoc="0" locked="0" layoutInCell="1" allowOverlap="1" wp14:anchorId="41BE0CC7" wp14:editId="32FD13F9">
            <wp:simplePos x="0" y="0"/>
            <wp:positionH relativeFrom="page">
              <wp:posOffset>-2390775</wp:posOffset>
            </wp:positionH>
            <wp:positionV relativeFrom="topMargin">
              <wp:posOffset>-257175</wp:posOffset>
            </wp:positionV>
            <wp:extent cx="18905855" cy="11715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585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C8C3F1" w14:textId="0940130E" w:rsidR="008F2D6D" w:rsidRDefault="003876FE" w:rsidP="008F2D6D">
      <w:pPr>
        <w:rPr>
          <w:b/>
        </w:rPr>
      </w:pPr>
      <w:r w:rsidRPr="00D75F0F">
        <w:rPr>
          <w:b/>
          <w:sz w:val="32"/>
        </w:rPr>
        <w:t>R</w:t>
      </w:r>
      <w:r w:rsidR="008F2D6D">
        <w:rPr>
          <w:b/>
          <w:sz w:val="32"/>
        </w:rPr>
        <w:t>EGISTRATION</w:t>
      </w:r>
      <w:r w:rsidRPr="003876FE">
        <w:rPr>
          <w:b/>
        </w:rPr>
        <w:t>, one person per form</w:t>
      </w:r>
    </w:p>
    <w:p w14:paraId="08D2D44E" w14:textId="77777777" w:rsidR="008F2D6D" w:rsidRDefault="008F2D6D" w:rsidP="008F2D6D">
      <w:pPr>
        <w:rPr>
          <w:b/>
        </w:rPr>
      </w:pPr>
    </w:p>
    <w:p w14:paraId="0AD39783" w14:textId="10A44409" w:rsidR="008F2D6D" w:rsidRDefault="003876FE" w:rsidP="004A3C07">
      <w:pPr>
        <w:spacing w:line="240" w:lineRule="auto"/>
      </w:pPr>
      <w:r w:rsidRPr="008F2D6D">
        <w:rPr>
          <w:b/>
        </w:rPr>
        <w:t>Title:</w:t>
      </w:r>
      <w:r w:rsidR="00370A6B">
        <w:t xml:space="preserve">  </w:t>
      </w:r>
      <w:r>
        <w:t xml:space="preserve"> Mr </w:t>
      </w:r>
      <w:sdt>
        <w:sdtPr>
          <w:id w:val="-8446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387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Mrs </w:t>
      </w:r>
      <w:sdt>
        <w:sdtPr>
          <w:id w:val="-2099936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387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Miss </w:t>
      </w:r>
      <w:sdt>
        <w:sdtPr>
          <w:id w:val="50749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387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893387">
        <w:t>O</w:t>
      </w:r>
      <w:r>
        <w:t>ther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968752352"/>
          <w:placeholder>
            <w:docPart w:val="04E46B1F35E948BD90008A506E689693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3EA2E965" w14:textId="77777777" w:rsidR="008F2D6D" w:rsidRDefault="008F2D6D" w:rsidP="004A3C07">
      <w:pPr>
        <w:pStyle w:val="Header"/>
      </w:pPr>
      <w:r>
        <w:fldChar w:fldCharType="end"/>
      </w:r>
    </w:p>
    <w:p w14:paraId="222E7236" w14:textId="2E098793" w:rsidR="008F2D6D" w:rsidRDefault="00B5298E" w:rsidP="004A3C07">
      <w:pPr>
        <w:pStyle w:val="Header"/>
      </w:pPr>
      <w:r w:rsidRPr="008F2D6D">
        <w:rPr>
          <w:b/>
        </w:rPr>
        <w:t xml:space="preserve">Full </w:t>
      </w:r>
      <w:r w:rsidR="003876FE" w:rsidRPr="008F2D6D">
        <w:rPr>
          <w:b/>
        </w:rPr>
        <w:t>Name</w:t>
      </w:r>
      <w:r w:rsidRPr="008F2D6D">
        <w:rPr>
          <w:b/>
        </w:rPr>
        <w:t xml:space="preserve"> (as on ID)</w:t>
      </w:r>
      <w:r w:rsidR="009E0D09" w:rsidRPr="008F2D6D">
        <w:rPr>
          <w:b/>
        </w:rPr>
        <w:t>: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1531457226"/>
          <w:placeholder>
            <w:docPart w:val="39101761C9F84CAFA19B1517B26AB93C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5ECFD5D1" w14:textId="39CDF7B3" w:rsidR="00893387" w:rsidRDefault="008F2D6D" w:rsidP="004A3C07">
      <w:pPr>
        <w:spacing w:line="240" w:lineRule="auto"/>
      </w:pPr>
      <w:r>
        <w:fldChar w:fldCharType="end"/>
      </w:r>
    </w:p>
    <w:p w14:paraId="69746EC0" w14:textId="77777777" w:rsidR="008F2D6D" w:rsidRDefault="003876FE" w:rsidP="004A3C07">
      <w:pPr>
        <w:pStyle w:val="Header"/>
      </w:pPr>
      <w:r w:rsidRPr="008F2D6D">
        <w:rPr>
          <w:b/>
        </w:rPr>
        <w:t>Organisation/Company</w:t>
      </w:r>
      <w:r w:rsidR="009E0D09" w:rsidRPr="008F2D6D">
        <w:rPr>
          <w:b/>
        </w:rPr>
        <w:t>: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-1344546476"/>
          <w:placeholder>
            <w:docPart w:val="531E00C6E66F44F1A681ECB26EEE3E38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57E12C06" w14:textId="3E442939" w:rsidR="00AA167E" w:rsidRDefault="008F2D6D" w:rsidP="004A3C07">
      <w:pPr>
        <w:spacing w:line="240" w:lineRule="auto"/>
      </w:pPr>
      <w:r>
        <w:fldChar w:fldCharType="end"/>
      </w:r>
    </w:p>
    <w:p w14:paraId="730B0B70" w14:textId="77777777" w:rsidR="008F2D6D" w:rsidRDefault="00B5298E" w:rsidP="004A3C07">
      <w:pPr>
        <w:pStyle w:val="Header"/>
      </w:pPr>
      <w:r w:rsidRPr="008F2D6D">
        <w:rPr>
          <w:b/>
        </w:rPr>
        <w:t xml:space="preserve">Registered </w:t>
      </w:r>
      <w:r w:rsidR="00A456D4" w:rsidRPr="008F2D6D">
        <w:rPr>
          <w:b/>
        </w:rPr>
        <w:t>H</w:t>
      </w:r>
      <w:r w:rsidRPr="008F2D6D">
        <w:rPr>
          <w:b/>
        </w:rPr>
        <w:t>ome</w:t>
      </w:r>
      <w:r w:rsidR="009A159C" w:rsidRPr="008F2D6D">
        <w:rPr>
          <w:b/>
        </w:rPr>
        <w:t xml:space="preserve"> </w:t>
      </w:r>
      <w:r w:rsidR="00A456D4" w:rsidRPr="008F2D6D">
        <w:rPr>
          <w:b/>
        </w:rPr>
        <w:t>A</w:t>
      </w:r>
      <w:r w:rsidR="003876FE" w:rsidRPr="008F2D6D">
        <w:rPr>
          <w:b/>
        </w:rPr>
        <w:t>ddress</w:t>
      </w:r>
      <w:r w:rsidRPr="008F2D6D">
        <w:rPr>
          <w:b/>
        </w:rPr>
        <w:t xml:space="preserve"> (as on ID)</w:t>
      </w:r>
      <w:r w:rsidR="009E0D09" w:rsidRPr="008F2D6D">
        <w:rPr>
          <w:b/>
        </w:rPr>
        <w:t>:</w:t>
      </w:r>
      <w:r w:rsidR="003876FE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176930848"/>
          <w:placeholder>
            <w:docPart w:val="6172DAC7C460474F890FDDF66B635F1D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0EDEAEEF" w14:textId="35B53F2F" w:rsidR="00AA167E" w:rsidRDefault="008F2D6D" w:rsidP="004A3C07">
      <w:pPr>
        <w:spacing w:line="240" w:lineRule="auto"/>
      </w:pPr>
      <w:r>
        <w:fldChar w:fldCharType="end"/>
      </w:r>
    </w:p>
    <w:p w14:paraId="069C947E" w14:textId="77777777" w:rsidR="008F2D6D" w:rsidRDefault="00B5298E" w:rsidP="004A3C07">
      <w:pPr>
        <w:pStyle w:val="Header"/>
      </w:pPr>
      <w:r w:rsidRPr="008F2D6D">
        <w:rPr>
          <w:b/>
        </w:rPr>
        <w:t>Date of Birth: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1230498081"/>
          <w:placeholder>
            <w:docPart w:val="1E386477494A45CA93D7E5C8AA333D9D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5A25001C" w14:textId="7D4D9722" w:rsidR="00893387" w:rsidRDefault="008F2D6D" w:rsidP="004A3C07">
      <w:pPr>
        <w:spacing w:line="240" w:lineRule="auto"/>
      </w:pPr>
      <w:r>
        <w:fldChar w:fldCharType="end"/>
      </w:r>
    </w:p>
    <w:p w14:paraId="5EA72977" w14:textId="77777777" w:rsidR="008F2D6D" w:rsidRDefault="003876FE" w:rsidP="004A3C07">
      <w:pPr>
        <w:pStyle w:val="Header"/>
      </w:pPr>
      <w:r w:rsidRPr="008F2D6D">
        <w:rPr>
          <w:b/>
        </w:rPr>
        <w:t>Email</w:t>
      </w:r>
      <w:r w:rsidR="009E0D09" w:rsidRPr="008F2D6D">
        <w:rPr>
          <w:b/>
        </w:rPr>
        <w:t>: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1387447557"/>
          <w:placeholder>
            <w:docPart w:val="F9687264ADF54E90A2622CDAF436B005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12BA023E" w14:textId="4076D1BF" w:rsidR="00AA167E" w:rsidRDefault="008F2D6D" w:rsidP="004A3C07">
      <w:pPr>
        <w:spacing w:line="240" w:lineRule="auto"/>
      </w:pPr>
      <w:r>
        <w:fldChar w:fldCharType="end"/>
      </w:r>
    </w:p>
    <w:p w14:paraId="61007F13" w14:textId="77777777" w:rsidR="008F2D6D" w:rsidRDefault="003876FE" w:rsidP="004A3C07">
      <w:pPr>
        <w:pStyle w:val="Header"/>
      </w:pPr>
      <w:r w:rsidRPr="008F2D6D">
        <w:rPr>
          <w:b/>
        </w:rPr>
        <w:t xml:space="preserve">Nationality (including details of any </w:t>
      </w:r>
      <w:r w:rsidR="00B5298E" w:rsidRPr="008F2D6D">
        <w:rPr>
          <w:b/>
        </w:rPr>
        <w:t>former/</w:t>
      </w:r>
      <w:r w:rsidRPr="008F2D6D">
        <w:rPr>
          <w:b/>
        </w:rPr>
        <w:t>du</w:t>
      </w:r>
      <w:r w:rsidR="00AA167E" w:rsidRPr="008F2D6D">
        <w:rPr>
          <w:b/>
        </w:rPr>
        <w:t>a</w:t>
      </w:r>
      <w:r w:rsidRPr="008F2D6D">
        <w:rPr>
          <w:b/>
        </w:rPr>
        <w:t>l nationality held)</w:t>
      </w:r>
      <w:r w:rsidR="009E0D09" w:rsidRPr="008F2D6D">
        <w:rPr>
          <w:b/>
        </w:rPr>
        <w:t>:</w:t>
      </w:r>
      <w:r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-566796224"/>
          <w:placeholder>
            <w:docPart w:val="E64B75FF07D24382996E5810DF2B3CD5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3EECBF83" w14:textId="51DB8F7C" w:rsidR="00AA167E" w:rsidRDefault="008F2D6D" w:rsidP="004A3C07">
      <w:pPr>
        <w:spacing w:line="240" w:lineRule="auto"/>
      </w:pPr>
      <w:r>
        <w:fldChar w:fldCharType="end"/>
      </w:r>
    </w:p>
    <w:p w14:paraId="48AEC206" w14:textId="77777777" w:rsidR="008F2D6D" w:rsidRDefault="00643958" w:rsidP="004A3C07">
      <w:pPr>
        <w:pStyle w:val="Header"/>
      </w:pPr>
      <w:r w:rsidRPr="008F2D6D">
        <w:rPr>
          <w:b/>
        </w:rPr>
        <w:t>Medical/Disability Requirements:</w:t>
      </w:r>
      <w:r w:rsidR="008F2D6D">
        <w:t xml:space="preserve"> </w:t>
      </w:r>
      <w:r w:rsidR="008F2D6D">
        <w:fldChar w:fldCharType="begin"/>
      </w:r>
      <w:r w:rsidR="008F2D6D">
        <w:instrText xml:space="preserve"> AUTOTEXT  " Blank"  \* MERGEFORMAT </w:instrText>
      </w:r>
      <w:r w:rsidR="008F2D6D">
        <w:fldChar w:fldCharType="separate"/>
      </w:r>
      <w:sdt>
        <w:sdtPr>
          <w:id w:val="42572650"/>
          <w:placeholder>
            <w:docPart w:val="4CBA84F6C4CE4A2E8B04B109DCB9A7DD"/>
          </w:placeholder>
          <w:temporary/>
          <w:showingPlcHdr/>
          <w15:appearance w15:val="hidden"/>
        </w:sdtPr>
        <w:sdtEndPr/>
        <w:sdtContent>
          <w:r w:rsidR="008F2D6D">
            <w:t>[Type here]</w:t>
          </w:r>
        </w:sdtContent>
      </w:sdt>
    </w:p>
    <w:p w14:paraId="7356067E" w14:textId="334846B9" w:rsidR="00643958" w:rsidRDefault="008F2D6D" w:rsidP="004A3C07">
      <w:pPr>
        <w:spacing w:line="240" w:lineRule="auto"/>
      </w:pPr>
      <w:r>
        <w:fldChar w:fldCharType="end"/>
      </w:r>
    </w:p>
    <w:p w14:paraId="76CE0936" w14:textId="76A487AA" w:rsidR="004A3C07" w:rsidRPr="004A3C07" w:rsidRDefault="004A3C07" w:rsidP="004A3C07">
      <w:pPr>
        <w:spacing w:line="240" w:lineRule="auto"/>
        <w:rPr>
          <w:b/>
        </w:rPr>
      </w:pPr>
      <w:r w:rsidRPr="004A3C07">
        <w:rPr>
          <w:b/>
        </w:rPr>
        <w:t xml:space="preserve">Classified Worker </w:t>
      </w:r>
      <w:r>
        <w:rPr>
          <w:b/>
        </w:rPr>
        <w:t xml:space="preserve"> </w:t>
      </w:r>
      <w:sdt>
        <w:sdtPr>
          <w:id w:val="527770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</w:t>
      </w:r>
    </w:p>
    <w:p w14:paraId="4868A7AE" w14:textId="77777777" w:rsidR="004A3C07" w:rsidRDefault="004A3C07" w:rsidP="000E6376">
      <w:pPr>
        <w:spacing w:after="0" w:line="240" w:lineRule="auto"/>
        <w:rPr>
          <w:b/>
        </w:rPr>
      </w:pPr>
    </w:p>
    <w:p w14:paraId="79E2F5B3" w14:textId="44172EBB" w:rsidR="0098097B" w:rsidRDefault="0098097B" w:rsidP="004A3C07">
      <w:pPr>
        <w:spacing w:line="240" w:lineRule="auto"/>
      </w:pPr>
      <w:r w:rsidRPr="008F2D6D">
        <w:rPr>
          <w:b/>
        </w:rPr>
        <w:t>Nuclear Institute member</w:t>
      </w:r>
      <w:r>
        <w:t xml:space="preserve">  </w:t>
      </w:r>
      <w:sdt>
        <w:sdtPr>
          <w:id w:val="-1227065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3C07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</w:t>
      </w:r>
    </w:p>
    <w:p w14:paraId="1B4CE9D7" w14:textId="42A18BF0" w:rsidR="00B5298E" w:rsidRDefault="00B5298E" w:rsidP="00893387">
      <w:pPr>
        <w:spacing w:line="240" w:lineRule="auto"/>
      </w:pPr>
    </w:p>
    <w:p w14:paraId="4A824C5B" w14:textId="0AE09D1D" w:rsidR="00643958" w:rsidRDefault="00643958" w:rsidP="00893387">
      <w:pPr>
        <w:spacing w:line="240" w:lineRule="auto"/>
      </w:pPr>
    </w:p>
    <w:p w14:paraId="4B44274B" w14:textId="77777777" w:rsidR="008F2D6D" w:rsidRDefault="008F2D6D" w:rsidP="00893387">
      <w:pPr>
        <w:spacing w:line="240" w:lineRule="auto"/>
      </w:pPr>
    </w:p>
    <w:p w14:paraId="47F948BA" w14:textId="6F2828F3" w:rsidR="00643958" w:rsidRDefault="000E6376" w:rsidP="00893387">
      <w:pPr>
        <w:spacing w:line="24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1F3FD97" wp14:editId="723AB498">
                <wp:simplePos x="0" y="0"/>
                <wp:positionH relativeFrom="column">
                  <wp:posOffset>2933700</wp:posOffset>
                </wp:positionH>
                <wp:positionV relativeFrom="paragraph">
                  <wp:posOffset>168275</wp:posOffset>
                </wp:positionV>
                <wp:extent cx="1993265" cy="714375"/>
                <wp:effectExtent l="0" t="0" r="6985" b="9525"/>
                <wp:wrapSquare wrapText="bothSides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3265" cy="714375"/>
                          <a:chOff x="0" y="0"/>
                          <a:chExt cx="1669415" cy="6096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23900" y="9525"/>
                            <a:ext cx="945515" cy="5988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10F528" id="Group 8" o:spid="_x0000_s1026" style="position:absolute;margin-left:231pt;margin-top:13.25pt;width:156.95pt;height:56.25pt;z-index:251667456;mso-width-relative:margin;mso-height-relative:margin" coordsize="16694,609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7239;top:95;width:9455;height:5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">
                  <v:imagedata r:id="rId10" o:title=""/>
                </v:shape>
                <v:shape id="Picture 2" o:spid="_x0000_s1028" type="#_x0000_t75" style="position:absolute;width:7874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">
                  <v:imagedata r:id="rId11" o:title=""/>
                </v:shape>
                <w10:wrap type="square"/>
              </v:group>
            </w:pict>
          </mc:Fallback>
        </mc:AlternateContent>
      </w:r>
    </w:p>
    <w:p w14:paraId="2DC45F22" w14:textId="77777777" w:rsidR="008F2D6D" w:rsidRDefault="008F2D6D" w:rsidP="003876FE">
      <w:pPr>
        <w:rPr>
          <w:b/>
        </w:rPr>
      </w:pPr>
    </w:p>
    <w:p w14:paraId="4B07E43A" w14:textId="214A1D42" w:rsidR="003876FE" w:rsidRPr="000E6376" w:rsidRDefault="000E6376" w:rsidP="00893387">
      <w:pPr>
        <w:rPr>
          <w:b/>
        </w:rPr>
      </w:pPr>
      <w:bookmarkStart w:id="0" w:name="_GoBack"/>
      <w:bookmarkEnd w:id="0"/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5166" behindDoc="0" locked="0" layoutInCell="1" allowOverlap="1" wp14:anchorId="5898744D" wp14:editId="335129E5">
                <wp:simplePos x="0" y="0"/>
                <wp:positionH relativeFrom="page">
                  <wp:align>left</wp:align>
                </wp:positionH>
                <wp:positionV relativeFrom="paragraph">
                  <wp:posOffset>471170</wp:posOffset>
                </wp:positionV>
                <wp:extent cx="5572125" cy="714375"/>
                <wp:effectExtent l="0" t="0" r="9525" b="9525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2125" cy="714375"/>
                          <a:chOff x="0" y="0"/>
                          <a:chExt cx="5200650" cy="71437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0" cy="714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1120" y="66675"/>
                            <a:ext cx="5008140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FC12AE" w14:textId="77777777" w:rsidR="00AA167E" w:rsidRPr="00AA167E" w:rsidRDefault="00AA167E" w:rsidP="00AA167E">
                              <w:pPr>
                                <w:jc w:val="center"/>
                                <w:rPr>
                                  <w:color w:val="FFFFFF" w:themeColor="background1"/>
                                  <w:sz w:val="28"/>
                                </w:rPr>
                              </w:pPr>
                              <w:r w:rsidRPr="00AA167E">
                                <w:rPr>
                                  <w:color w:val="FFFFFF" w:themeColor="background1"/>
                                  <w:sz w:val="28"/>
                                </w:rPr>
                                <w:t>Please complete and return this booking form to YGNTechnicalTours@nuclearinst.co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98744D" id="Group 6" o:spid="_x0000_s1027" style="position:absolute;margin-left:0;margin-top:37.1pt;width:438.75pt;height:56.25pt;z-index:251655166;mso-position-horizontal:left;mso-position-horizontal-relative:page;mso-width-relative:margin;mso-height-relative:margin" coordsize="52006,7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width:52006;height:7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">
                  <v:imagedata r:id="rId12" o:title=""/>
                </v:shape>
                <v:shape id="_x0000_s1029" type="#_x0000_t202" style="position:absolute;left:711;top:666;width:50081;height:5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7FC12AE" w14:textId="77777777" w:rsidR="00AA167E" w:rsidRPr="00AA167E" w:rsidRDefault="00AA167E" w:rsidP="00AA167E">
                        <w:pPr>
                          <w:jc w:val="center"/>
                          <w:rPr>
                            <w:color w:val="FFFFFF" w:themeColor="background1"/>
                            <w:sz w:val="28"/>
                          </w:rPr>
                        </w:pPr>
                        <w:r w:rsidRPr="00AA167E">
                          <w:rPr>
                            <w:color w:val="FFFFFF" w:themeColor="background1"/>
                            <w:sz w:val="28"/>
                          </w:rPr>
                          <w:t>Please complete and return this booking form to YGNTechnicalTours@nuclearinst.com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BD47F71" wp14:editId="21C4E6F3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5514975" cy="17907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1790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12A029" w14:textId="19A46D6F" w:rsidR="00893387" w:rsidRPr="00893387" w:rsidRDefault="00893387" w:rsidP="009A159C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893387">
                              <w:rPr>
                                <w:b/>
                                <w:sz w:val="18"/>
                                <w:szCs w:val="18"/>
                              </w:rPr>
                              <w:t>Terms and Conditions</w:t>
                            </w:r>
                            <w:r w:rsidRPr="00893387">
                              <w:rPr>
                                <w:sz w:val="18"/>
                                <w:szCs w:val="18"/>
                              </w:rPr>
                              <w:t xml:space="preserve"> Conditions of booking N.I Enterprises Limited is a subsidiary of The Nuclear Institute, a company registered in England and Wales. Company No. 6769477 Registered office:</w:t>
                            </w:r>
                            <w:r w:rsidR="00505D4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77A29">
                              <w:rPr>
                                <w:sz w:val="18"/>
                                <w:szCs w:val="18"/>
                              </w:rPr>
                              <w:t>Phoenix House, 18 King William Street, London, EC4N 7BP</w:t>
                            </w:r>
                            <w:r w:rsidRPr="00893387">
                              <w:rPr>
                                <w:sz w:val="18"/>
                                <w:szCs w:val="18"/>
                              </w:rPr>
                              <w:t>. By completing and submitting to us your booking request, you are confirming your agreement to these terms and conditions as set out at https://www.nuclearinst.com/Terms</w:t>
                            </w:r>
                          </w:p>
                          <w:p w14:paraId="4296E39E" w14:textId="77777777" w:rsidR="00893387" w:rsidRPr="00893387" w:rsidRDefault="00893387" w:rsidP="009A159C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893387">
                              <w:rPr>
                                <w:b/>
                                <w:sz w:val="18"/>
                                <w:szCs w:val="18"/>
                              </w:rPr>
                              <w:t>Data Protection</w:t>
                            </w:r>
                            <w:r w:rsidRPr="00893387">
                              <w:rPr>
                                <w:sz w:val="18"/>
                                <w:szCs w:val="18"/>
                              </w:rPr>
                              <w:t xml:space="preserve"> The information you provide on this booking form will be held on a database to process the confirmation of your place. For how we store and use your data please see our privacy policy at https://www.nuclearinst.com/Privacy</w:t>
                            </w:r>
                          </w:p>
                          <w:p w14:paraId="31A6EA02" w14:textId="77777777" w:rsidR="00893387" w:rsidRPr="00893387" w:rsidRDefault="00893387" w:rsidP="009A159C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893387">
                              <w:rPr>
                                <w:sz w:val="18"/>
                                <w:szCs w:val="18"/>
                              </w:rPr>
                              <w:t>For the purposes of clarification, the contracting parties shall be N.I. Enterprises Limited (as the provider of a dinner event, seminar and exhibition) and either you or your employ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47F71" id="_x0000_s1030" type="#_x0000_t202" style="position:absolute;margin-left:0;margin-top:0;width:434.25pt;height:141pt;z-index:251669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" filled="f" stroked="f">
                <v:textbox>
                  <w:txbxContent>
                    <w:p w14:paraId="0112A029" w14:textId="19A46D6F" w:rsidR="00893387" w:rsidRPr="00893387" w:rsidRDefault="00893387" w:rsidP="009A159C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 w:rsidRPr="00893387">
                        <w:rPr>
                          <w:b/>
                          <w:sz w:val="18"/>
                          <w:szCs w:val="18"/>
                        </w:rPr>
                        <w:t>Terms and Conditions</w:t>
                      </w:r>
                      <w:r w:rsidRPr="00893387">
                        <w:rPr>
                          <w:sz w:val="18"/>
                          <w:szCs w:val="18"/>
                        </w:rPr>
                        <w:t xml:space="preserve"> Conditions of booking N.I Enterprises Limited is a subsidiary of The Nuclear Institute, a company registered in England and Wales. Company No. 6769477 Registered office:</w:t>
                      </w:r>
                      <w:r w:rsidR="00505D4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377A29">
                        <w:rPr>
                          <w:sz w:val="18"/>
                          <w:szCs w:val="18"/>
                        </w:rPr>
                        <w:t>Phoenix House, 18 King William Street, London, EC4N 7BP</w:t>
                      </w:r>
                      <w:r w:rsidRPr="00893387">
                        <w:rPr>
                          <w:sz w:val="18"/>
                          <w:szCs w:val="18"/>
                        </w:rPr>
                        <w:t>. By completing and submitting to us your booking request, you are confirming your agreement to these terms and conditions as set out at https://www.nuclearinst.com/Terms</w:t>
                      </w:r>
                    </w:p>
                    <w:p w14:paraId="4296E39E" w14:textId="77777777" w:rsidR="00893387" w:rsidRPr="00893387" w:rsidRDefault="00893387" w:rsidP="009A159C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 w:rsidRPr="00893387">
                        <w:rPr>
                          <w:b/>
                          <w:sz w:val="18"/>
                          <w:szCs w:val="18"/>
                        </w:rPr>
                        <w:t>Data Protection</w:t>
                      </w:r>
                      <w:r w:rsidRPr="00893387">
                        <w:rPr>
                          <w:sz w:val="18"/>
                          <w:szCs w:val="18"/>
                        </w:rPr>
                        <w:t xml:space="preserve"> The information you provide on this booking form will be held on a database to process the confirmation of your place. For how we store and use your data please see our privacy policy at https://www.nuclearinst.com/Privacy</w:t>
                      </w:r>
                    </w:p>
                    <w:p w14:paraId="31A6EA02" w14:textId="77777777" w:rsidR="00893387" w:rsidRPr="00893387" w:rsidRDefault="00893387" w:rsidP="009A159C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 w:rsidRPr="00893387">
                        <w:rPr>
                          <w:sz w:val="18"/>
                          <w:szCs w:val="18"/>
                        </w:rPr>
                        <w:t>For the purposes of clarification, the contracting parties shall be N.I. Enterprises Limited (as the provider of a dinner event, seminar and exhibition) and either you or your employer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3876FE" w:rsidRPr="000E6376" w:rsidSect="0089338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0E1D0" w14:textId="77777777" w:rsidR="003876FE" w:rsidRDefault="003876FE" w:rsidP="003876FE">
      <w:pPr>
        <w:spacing w:after="0" w:line="240" w:lineRule="auto"/>
      </w:pPr>
      <w:r>
        <w:separator/>
      </w:r>
    </w:p>
  </w:endnote>
  <w:endnote w:type="continuationSeparator" w:id="0">
    <w:p w14:paraId="47AF23B3" w14:textId="77777777" w:rsidR="003876FE" w:rsidRDefault="003876FE" w:rsidP="00387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2509D" w14:textId="77777777" w:rsidR="004A3C07" w:rsidRDefault="004A3C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E5764" w14:textId="77777777" w:rsidR="004A3C07" w:rsidRDefault="004A3C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883AB" w14:textId="77777777" w:rsidR="004A3C07" w:rsidRDefault="004A3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2E4AB" w14:textId="77777777" w:rsidR="003876FE" w:rsidRDefault="003876FE" w:rsidP="003876FE">
      <w:pPr>
        <w:spacing w:after="0" w:line="240" w:lineRule="auto"/>
      </w:pPr>
      <w:r>
        <w:separator/>
      </w:r>
    </w:p>
  </w:footnote>
  <w:footnote w:type="continuationSeparator" w:id="0">
    <w:p w14:paraId="255C8901" w14:textId="77777777" w:rsidR="003876FE" w:rsidRDefault="003876FE" w:rsidP="00387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C2F33" w14:textId="77777777" w:rsidR="004A3C07" w:rsidRDefault="004A3C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B1FF2" w14:textId="77777777" w:rsidR="003876FE" w:rsidRDefault="003876FE" w:rsidP="003876FE">
    <w:pPr>
      <w:pStyle w:val="Header"/>
      <w:jc w:val="right"/>
    </w:pPr>
    <w:r>
      <w:rPr>
        <w:noProof/>
      </w:rPr>
      <w:tab/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16700" w14:textId="77777777" w:rsidR="004A3C07" w:rsidRDefault="004A3C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zAxN7AwMTYwMDZV0lEKTi0uzszPAykwrAUATdo48CwAAAA="/>
  </w:docVars>
  <w:rsids>
    <w:rsidRoot w:val="003876FE"/>
    <w:rsid w:val="000107E0"/>
    <w:rsid w:val="00026AF2"/>
    <w:rsid w:val="00032FAA"/>
    <w:rsid w:val="00040AA9"/>
    <w:rsid w:val="00041E0B"/>
    <w:rsid w:val="00052138"/>
    <w:rsid w:val="0005494E"/>
    <w:rsid w:val="00062F44"/>
    <w:rsid w:val="00071BD3"/>
    <w:rsid w:val="00081F8A"/>
    <w:rsid w:val="000A51B5"/>
    <w:rsid w:val="000B2FEF"/>
    <w:rsid w:val="000B42D5"/>
    <w:rsid w:val="000B65EF"/>
    <w:rsid w:val="000E200E"/>
    <w:rsid w:val="000E6376"/>
    <w:rsid w:val="000E7F18"/>
    <w:rsid w:val="000F49B0"/>
    <w:rsid w:val="00107D74"/>
    <w:rsid w:val="00111E68"/>
    <w:rsid w:val="00122FFB"/>
    <w:rsid w:val="00125D36"/>
    <w:rsid w:val="0013492E"/>
    <w:rsid w:val="001355EE"/>
    <w:rsid w:val="001430E9"/>
    <w:rsid w:val="00180C0C"/>
    <w:rsid w:val="00186BF4"/>
    <w:rsid w:val="00192C10"/>
    <w:rsid w:val="001A22C8"/>
    <w:rsid w:val="001B40C3"/>
    <w:rsid w:val="001C0EAD"/>
    <w:rsid w:val="001C6910"/>
    <w:rsid w:val="001D7037"/>
    <w:rsid w:val="001E1000"/>
    <w:rsid w:val="001E5739"/>
    <w:rsid w:val="001F21F9"/>
    <w:rsid w:val="001F3B29"/>
    <w:rsid w:val="00200249"/>
    <w:rsid w:val="0024539D"/>
    <w:rsid w:val="00256542"/>
    <w:rsid w:val="0026010A"/>
    <w:rsid w:val="002646A2"/>
    <w:rsid w:val="00267648"/>
    <w:rsid w:val="00271430"/>
    <w:rsid w:val="002731B8"/>
    <w:rsid w:val="002839CD"/>
    <w:rsid w:val="00286A05"/>
    <w:rsid w:val="002B0921"/>
    <w:rsid w:val="002B620E"/>
    <w:rsid w:val="002B7770"/>
    <w:rsid w:val="002D03DA"/>
    <w:rsid w:val="002D2DEC"/>
    <w:rsid w:val="002F02BE"/>
    <w:rsid w:val="00324D55"/>
    <w:rsid w:val="00342540"/>
    <w:rsid w:val="003638A2"/>
    <w:rsid w:val="00364696"/>
    <w:rsid w:val="00370A6B"/>
    <w:rsid w:val="003729AF"/>
    <w:rsid w:val="0037627E"/>
    <w:rsid w:val="00377889"/>
    <w:rsid w:val="00377A29"/>
    <w:rsid w:val="00383BDB"/>
    <w:rsid w:val="003876FE"/>
    <w:rsid w:val="003B71EC"/>
    <w:rsid w:val="003C28F5"/>
    <w:rsid w:val="003E0455"/>
    <w:rsid w:val="003E40CC"/>
    <w:rsid w:val="003F2B79"/>
    <w:rsid w:val="00421410"/>
    <w:rsid w:val="00462E4C"/>
    <w:rsid w:val="00465999"/>
    <w:rsid w:val="00471C38"/>
    <w:rsid w:val="00476BC2"/>
    <w:rsid w:val="00495915"/>
    <w:rsid w:val="00496646"/>
    <w:rsid w:val="004A3C07"/>
    <w:rsid w:val="004A4F19"/>
    <w:rsid w:val="004B6136"/>
    <w:rsid w:val="004C2DEB"/>
    <w:rsid w:val="004C5914"/>
    <w:rsid w:val="004D27FE"/>
    <w:rsid w:val="004D530F"/>
    <w:rsid w:val="004E03C6"/>
    <w:rsid w:val="004E7603"/>
    <w:rsid w:val="004F65CA"/>
    <w:rsid w:val="005016CA"/>
    <w:rsid w:val="00502D0E"/>
    <w:rsid w:val="00505D43"/>
    <w:rsid w:val="0055129D"/>
    <w:rsid w:val="00552268"/>
    <w:rsid w:val="00567A6C"/>
    <w:rsid w:val="00567E7D"/>
    <w:rsid w:val="00571D07"/>
    <w:rsid w:val="00575A91"/>
    <w:rsid w:val="0058696F"/>
    <w:rsid w:val="00586A6F"/>
    <w:rsid w:val="00594F40"/>
    <w:rsid w:val="005A2EBB"/>
    <w:rsid w:val="005C0B54"/>
    <w:rsid w:val="005C13C7"/>
    <w:rsid w:val="005D0F17"/>
    <w:rsid w:val="005E1C84"/>
    <w:rsid w:val="005F3DD5"/>
    <w:rsid w:val="005F4FE4"/>
    <w:rsid w:val="005F6808"/>
    <w:rsid w:val="0060109B"/>
    <w:rsid w:val="00603B74"/>
    <w:rsid w:val="00604175"/>
    <w:rsid w:val="00611EEC"/>
    <w:rsid w:val="00614FEE"/>
    <w:rsid w:val="00621276"/>
    <w:rsid w:val="00623613"/>
    <w:rsid w:val="00643444"/>
    <w:rsid w:val="00643958"/>
    <w:rsid w:val="006576B2"/>
    <w:rsid w:val="006674CC"/>
    <w:rsid w:val="00674F47"/>
    <w:rsid w:val="00681283"/>
    <w:rsid w:val="0069437B"/>
    <w:rsid w:val="006A09EC"/>
    <w:rsid w:val="006A0CAA"/>
    <w:rsid w:val="006A188E"/>
    <w:rsid w:val="006A7F67"/>
    <w:rsid w:val="006B5214"/>
    <w:rsid w:val="006C041A"/>
    <w:rsid w:val="006C62A7"/>
    <w:rsid w:val="006D3B20"/>
    <w:rsid w:val="006E09EA"/>
    <w:rsid w:val="006F3205"/>
    <w:rsid w:val="006F7FC0"/>
    <w:rsid w:val="007028CA"/>
    <w:rsid w:val="00710B14"/>
    <w:rsid w:val="00713962"/>
    <w:rsid w:val="0071530D"/>
    <w:rsid w:val="00717F99"/>
    <w:rsid w:val="00720BB1"/>
    <w:rsid w:val="007212DD"/>
    <w:rsid w:val="00736ED4"/>
    <w:rsid w:val="00752809"/>
    <w:rsid w:val="00754C73"/>
    <w:rsid w:val="00757820"/>
    <w:rsid w:val="00761088"/>
    <w:rsid w:val="007721BB"/>
    <w:rsid w:val="00781BD4"/>
    <w:rsid w:val="00786CB1"/>
    <w:rsid w:val="00786E75"/>
    <w:rsid w:val="007876AD"/>
    <w:rsid w:val="007C29CA"/>
    <w:rsid w:val="007D1B03"/>
    <w:rsid w:val="007D200D"/>
    <w:rsid w:val="007E555B"/>
    <w:rsid w:val="00800179"/>
    <w:rsid w:val="00813A8B"/>
    <w:rsid w:val="008151CF"/>
    <w:rsid w:val="0081740B"/>
    <w:rsid w:val="00820F0D"/>
    <w:rsid w:val="00821F56"/>
    <w:rsid w:val="00822C2A"/>
    <w:rsid w:val="00843020"/>
    <w:rsid w:val="00844A2C"/>
    <w:rsid w:val="00853BF3"/>
    <w:rsid w:val="00854B9E"/>
    <w:rsid w:val="0087732E"/>
    <w:rsid w:val="00881157"/>
    <w:rsid w:val="008900B5"/>
    <w:rsid w:val="00893387"/>
    <w:rsid w:val="00894707"/>
    <w:rsid w:val="008963D2"/>
    <w:rsid w:val="008B1F4D"/>
    <w:rsid w:val="008C1A5A"/>
    <w:rsid w:val="008C3896"/>
    <w:rsid w:val="008C44FB"/>
    <w:rsid w:val="008D48B0"/>
    <w:rsid w:val="008E67C1"/>
    <w:rsid w:val="008E6CD9"/>
    <w:rsid w:val="008E7224"/>
    <w:rsid w:val="008F2D6D"/>
    <w:rsid w:val="008F4679"/>
    <w:rsid w:val="008F4D2E"/>
    <w:rsid w:val="009221E0"/>
    <w:rsid w:val="0092703A"/>
    <w:rsid w:val="009360A2"/>
    <w:rsid w:val="00941B90"/>
    <w:rsid w:val="009530D7"/>
    <w:rsid w:val="00953173"/>
    <w:rsid w:val="009654D6"/>
    <w:rsid w:val="00971712"/>
    <w:rsid w:val="0098097B"/>
    <w:rsid w:val="00984990"/>
    <w:rsid w:val="00984E62"/>
    <w:rsid w:val="00994407"/>
    <w:rsid w:val="009A12DB"/>
    <w:rsid w:val="009A159C"/>
    <w:rsid w:val="009B102A"/>
    <w:rsid w:val="009B1B85"/>
    <w:rsid w:val="009B2E98"/>
    <w:rsid w:val="009C415C"/>
    <w:rsid w:val="009C4C3D"/>
    <w:rsid w:val="009C5596"/>
    <w:rsid w:val="009C64C3"/>
    <w:rsid w:val="009D4016"/>
    <w:rsid w:val="009E0D09"/>
    <w:rsid w:val="009E5717"/>
    <w:rsid w:val="009F0457"/>
    <w:rsid w:val="009F46D3"/>
    <w:rsid w:val="00A21777"/>
    <w:rsid w:val="00A2608A"/>
    <w:rsid w:val="00A37C8E"/>
    <w:rsid w:val="00A456D4"/>
    <w:rsid w:val="00A52295"/>
    <w:rsid w:val="00A629D3"/>
    <w:rsid w:val="00A7000B"/>
    <w:rsid w:val="00A8470A"/>
    <w:rsid w:val="00A95B11"/>
    <w:rsid w:val="00AA0CDB"/>
    <w:rsid w:val="00AA167E"/>
    <w:rsid w:val="00AC4A35"/>
    <w:rsid w:val="00AD590E"/>
    <w:rsid w:val="00AD6A2D"/>
    <w:rsid w:val="00AE42D3"/>
    <w:rsid w:val="00AF0C4D"/>
    <w:rsid w:val="00B048D3"/>
    <w:rsid w:val="00B3581E"/>
    <w:rsid w:val="00B429CD"/>
    <w:rsid w:val="00B45D84"/>
    <w:rsid w:val="00B5298E"/>
    <w:rsid w:val="00B623F9"/>
    <w:rsid w:val="00B663E9"/>
    <w:rsid w:val="00B71176"/>
    <w:rsid w:val="00B7385D"/>
    <w:rsid w:val="00B821F7"/>
    <w:rsid w:val="00B85820"/>
    <w:rsid w:val="00BA1A58"/>
    <w:rsid w:val="00BA3CF9"/>
    <w:rsid w:val="00BA7E32"/>
    <w:rsid w:val="00BC40BF"/>
    <w:rsid w:val="00BD5FCB"/>
    <w:rsid w:val="00BE1C99"/>
    <w:rsid w:val="00BE341C"/>
    <w:rsid w:val="00BE5C6A"/>
    <w:rsid w:val="00C21FC3"/>
    <w:rsid w:val="00C32E1C"/>
    <w:rsid w:val="00C36D7E"/>
    <w:rsid w:val="00C373FA"/>
    <w:rsid w:val="00C47362"/>
    <w:rsid w:val="00C54D22"/>
    <w:rsid w:val="00C653CA"/>
    <w:rsid w:val="00C75C46"/>
    <w:rsid w:val="00C80542"/>
    <w:rsid w:val="00C822EB"/>
    <w:rsid w:val="00C85FED"/>
    <w:rsid w:val="00C9433F"/>
    <w:rsid w:val="00CA624D"/>
    <w:rsid w:val="00CC2F5A"/>
    <w:rsid w:val="00CC45BD"/>
    <w:rsid w:val="00CD567B"/>
    <w:rsid w:val="00CE432E"/>
    <w:rsid w:val="00CF045E"/>
    <w:rsid w:val="00CF0522"/>
    <w:rsid w:val="00D039B5"/>
    <w:rsid w:val="00D04F2C"/>
    <w:rsid w:val="00D05AE4"/>
    <w:rsid w:val="00D206A7"/>
    <w:rsid w:val="00D3547C"/>
    <w:rsid w:val="00D42969"/>
    <w:rsid w:val="00D479AB"/>
    <w:rsid w:val="00D5188F"/>
    <w:rsid w:val="00D542CD"/>
    <w:rsid w:val="00D64137"/>
    <w:rsid w:val="00D67B70"/>
    <w:rsid w:val="00D75F0F"/>
    <w:rsid w:val="00D91492"/>
    <w:rsid w:val="00DA1B45"/>
    <w:rsid w:val="00DA32F6"/>
    <w:rsid w:val="00DA3366"/>
    <w:rsid w:val="00DA4656"/>
    <w:rsid w:val="00DF215E"/>
    <w:rsid w:val="00DF543B"/>
    <w:rsid w:val="00DF75B1"/>
    <w:rsid w:val="00E04C95"/>
    <w:rsid w:val="00E209A9"/>
    <w:rsid w:val="00E22AC1"/>
    <w:rsid w:val="00E241DA"/>
    <w:rsid w:val="00E5359A"/>
    <w:rsid w:val="00E55323"/>
    <w:rsid w:val="00E60AA5"/>
    <w:rsid w:val="00E627F9"/>
    <w:rsid w:val="00E62EAA"/>
    <w:rsid w:val="00EA6C81"/>
    <w:rsid w:val="00EA6C99"/>
    <w:rsid w:val="00EC1976"/>
    <w:rsid w:val="00EC2D70"/>
    <w:rsid w:val="00EC621D"/>
    <w:rsid w:val="00EE7473"/>
    <w:rsid w:val="00EE77DF"/>
    <w:rsid w:val="00EF07F4"/>
    <w:rsid w:val="00EF0EC3"/>
    <w:rsid w:val="00F02A23"/>
    <w:rsid w:val="00F174BF"/>
    <w:rsid w:val="00F27B87"/>
    <w:rsid w:val="00F32D2E"/>
    <w:rsid w:val="00F40B14"/>
    <w:rsid w:val="00F4286E"/>
    <w:rsid w:val="00F54ACC"/>
    <w:rsid w:val="00F622D1"/>
    <w:rsid w:val="00F63802"/>
    <w:rsid w:val="00F73E43"/>
    <w:rsid w:val="00F75BA8"/>
    <w:rsid w:val="00F82C62"/>
    <w:rsid w:val="00F917EE"/>
    <w:rsid w:val="00FA0843"/>
    <w:rsid w:val="00FB4920"/>
    <w:rsid w:val="00FB7469"/>
    <w:rsid w:val="00FC7437"/>
    <w:rsid w:val="00FD7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D32E4"/>
  <w15:chartTrackingRefBased/>
  <w15:docId w15:val="{5AEFA29D-ADB7-45D2-ADBA-2B6A0682A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7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6FE"/>
  </w:style>
  <w:style w:type="paragraph" w:styleId="Footer">
    <w:name w:val="footer"/>
    <w:basedOn w:val="Normal"/>
    <w:link w:val="FooterChar"/>
    <w:uiPriority w:val="99"/>
    <w:unhideWhenUsed/>
    <w:rsid w:val="003876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6FE"/>
  </w:style>
  <w:style w:type="character" w:styleId="Hyperlink">
    <w:name w:val="Hyperlink"/>
    <w:basedOn w:val="DefaultParagraphFont"/>
    <w:uiPriority w:val="99"/>
    <w:unhideWhenUsed/>
    <w:rsid w:val="008933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33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4E46B1F35E948BD90008A506E689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07D6C-C89A-4255-8C40-39BA88A4352B}"/>
      </w:docPartPr>
      <w:docPartBody>
        <w:p w:rsidR="00DE4C92" w:rsidRDefault="00CB46FE" w:rsidP="00CB46FE">
          <w:pPr>
            <w:pStyle w:val="04E46B1F35E948BD90008A506E689693"/>
          </w:pPr>
          <w:r>
            <w:t>[Type here]</w:t>
          </w:r>
        </w:p>
      </w:docPartBody>
    </w:docPart>
    <w:docPart>
      <w:docPartPr>
        <w:name w:val="39101761C9F84CAFA19B1517B26AB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AF91-9FD5-4BD8-9215-36225B0E2626}"/>
      </w:docPartPr>
      <w:docPartBody>
        <w:p w:rsidR="00DE4C92" w:rsidRDefault="00CB46FE" w:rsidP="00CB46FE">
          <w:pPr>
            <w:pStyle w:val="39101761C9F84CAFA19B1517B26AB93C"/>
          </w:pPr>
          <w:r>
            <w:t>[Type here]</w:t>
          </w:r>
        </w:p>
      </w:docPartBody>
    </w:docPart>
    <w:docPart>
      <w:docPartPr>
        <w:name w:val="531E00C6E66F44F1A681ECB26EEE3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80A44-6986-4F88-A0C4-35131949DF4E}"/>
      </w:docPartPr>
      <w:docPartBody>
        <w:p w:rsidR="00DE4C92" w:rsidRDefault="00CB46FE" w:rsidP="00CB46FE">
          <w:pPr>
            <w:pStyle w:val="531E00C6E66F44F1A681ECB26EEE3E38"/>
          </w:pPr>
          <w:r>
            <w:t>[Type here]</w:t>
          </w:r>
        </w:p>
      </w:docPartBody>
    </w:docPart>
    <w:docPart>
      <w:docPartPr>
        <w:name w:val="6172DAC7C460474F890FDDF66B63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82120-5774-4CF9-89C6-EA7AAB321EE8}"/>
      </w:docPartPr>
      <w:docPartBody>
        <w:p w:rsidR="00DE4C92" w:rsidRDefault="00CB46FE" w:rsidP="00CB46FE">
          <w:pPr>
            <w:pStyle w:val="6172DAC7C460474F890FDDF66B635F1D"/>
          </w:pPr>
          <w:r>
            <w:t>[Type here]</w:t>
          </w:r>
        </w:p>
      </w:docPartBody>
    </w:docPart>
    <w:docPart>
      <w:docPartPr>
        <w:name w:val="1E386477494A45CA93D7E5C8AA333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DBA5D-3A4E-475A-88FC-748F6C7F3549}"/>
      </w:docPartPr>
      <w:docPartBody>
        <w:p w:rsidR="00DE4C92" w:rsidRDefault="00CB46FE" w:rsidP="00CB46FE">
          <w:pPr>
            <w:pStyle w:val="1E386477494A45CA93D7E5C8AA333D9D"/>
          </w:pPr>
          <w:r>
            <w:t>[Type here]</w:t>
          </w:r>
        </w:p>
      </w:docPartBody>
    </w:docPart>
    <w:docPart>
      <w:docPartPr>
        <w:name w:val="F9687264ADF54E90A2622CDAF436B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848BA-4DCD-4F6B-9ED5-F5E86FED30EA}"/>
      </w:docPartPr>
      <w:docPartBody>
        <w:p w:rsidR="00DE4C92" w:rsidRDefault="00CB46FE" w:rsidP="00CB46FE">
          <w:pPr>
            <w:pStyle w:val="F9687264ADF54E90A2622CDAF436B005"/>
          </w:pPr>
          <w:r>
            <w:t>[Type here]</w:t>
          </w:r>
        </w:p>
      </w:docPartBody>
    </w:docPart>
    <w:docPart>
      <w:docPartPr>
        <w:name w:val="E64B75FF07D24382996E5810DF2B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08D82-7BE8-49E7-B511-22D3D3867251}"/>
      </w:docPartPr>
      <w:docPartBody>
        <w:p w:rsidR="00DE4C92" w:rsidRDefault="00CB46FE" w:rsidP="00CB46FE">
          <w:pPr>
            <w:pStyle w:val="E64B75FF07D24382996E5810DF2B3CD5"/>
          </w:pPr>
          <w:r>
            <w:t>[Type here]</w:t>
          </w:r>
        </w:p>
      </w:docPartBody>
    </w:docPart>
    <w:docPart>
      <w:docPartPr>
        <w:name w:val="4CBA84F6C4CE4A2E8B04B109DCB9A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E4312-F1A3-4651-8FA3-3D41F3199C47}"/>
      </w:docPartPr>
      <w:docPartBody>
        <w:p w:rsidR="00DE4C92" w:rsidRDefault="00CB46FE" w:rsidP="00CB46FE">
          <w:pPr>
            <w:pStyle w:val="4CBA84F6C4CE4A2E8B04B109DCB9A7D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6FE"/>
    <w:rsid w:val="00CB46FE"/>
    <w:rsid w:val="00DE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E46B1F35E948BD90008A506E689693">
    <w:name w:val="04E46B1F35E948BD90008A506E689693"/>
    <w:rsid w:val="00CB46FE"/>
  </w:style>
  <w:style w:type="paragraph" w:customStyle="1" w:styleId="39101761C9F84CAFA19B1517B26AB93C">
    <w:name w:val="39101761C9F84CAFA19B1517B26AB93C"/>
    <w:rsid w:val="00CB46FE"/>
  </w:style>
  <w:style w:type="paragraph" w:customStyle="1" w:styleId="531E00C6E66F44F1A681ECB26EEE3E38">
    <w:name w:val="531E00C6E66F44F1A681ECB26EEE3E38"/>
    <w:rsid w:val="00CB46FE"/>
  </w:style>
  <w:style w:type="paragraph" w:customStyle="1" w:styleId="6172DAC7C460474F890FDDF66B635F1D">
    <w:name w:val="6172DAC7C460474F890FDDF66B635F1D"/>
    <w:rsid w:val="00CB46FE"/>
  </w:style>
  <w:style w:type="paragraph" w:customStyle="1" w:styleId="1E386477494A45CA93D7E5C8AA333D9D">
    <w:name w:val="1E386477494A45CA93D7E5C8AA333D9D"/>
    <w:rsid w:val="00CB46FE"/>
  </w:style>
  <w:style w:type="paragraph" w:customStyle="1" w:styleId="F9687264ADF54E90A2622CDAF436B005">
    <w:name w:val="F9687264ADF54E90A2622CDAF436B005"/>
    <w:rsid w:val="00CB46FE"/>
  </w:style>
  <w:style w:type="paragraph" w:customStyle="1" w:styleId="E64B75FF07D24382996E5810DF2B3CD5">
    <w:name w:val="E64B75FF07D24382996E5810DF2B3CD5"/>
    <w:rsid w:val="00CB46FE"/>
  </w:style>
  <w:style w:type="paragraph" w:customStyle="1" w:styleId="4CBA84F6C4CE4A2E8B04B109DCB9A7DD">
    <w:name w:val="4CBA84F6C4CE4A2E8B04B109DCB9A7DD"/>
    <w:rsid w:val="00CB46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Sipolis</dc:creator>
  <cp:keywords/>
  <dc:description/>
  <cp:lastModifiedBy>Amy Hitchcock</cp:lastModifiedBy>
  <cp:revision>2</cp:revision>
  <cp:lastPrinted>2018-06-29T08:33:00Z</cp:lastPrinted>
  <dcterms:created xsi:type="dcterms:W3CDTF">2019-12-17T15:18:00Z</dcterms:created>
  <dcterms:modified xsi:type="dcterms:W3CDTF">2019-12-1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dcb255a-fd3f-4c0f-857e-201fa46304da_Enabled">
    <vt:lpwstr>True</vt:lpwstr>
  </property>
  <property fmtid="{D5CDD505-2E9C-101B-9397-08002B2CF9AE}" pid="3" name="MSIP_Label_0dcb255a-fd3f-4c0f-857e-201fa46304da_SiteId">
    <vt:lpwstr>c6ac664b-ae27-4d5d-b4e6-bb5717196fc7</vt:lpwstr>
  </property>
  <property fmtid="{D5CDD505-2E9C-101B-9397-08002B2CF9AE}" pid="4" name="MSIP_Label_0dcb255a-fd3f-4c0f-857e-201fa46304da_Owner">
    <vt:lpwstr>madeleine.knight@ukaea.uk</vt:lpwstr>
  </property>
  <property fmtid="{D5CDD505-2E9C-101B-9397-08002B2CF9AE}" pid="5" name="MSIP_Label_0dcb255a-fd3f-4c0f-857e-201fa46304da_SetDate">
    <vt:lpwstr>2019-11-28T19:03:10.5463337Z</vt:lpwstr>
  </property>
  <property fmtid="{D5CDD505-2E9C-101B-9397-08002B2CF9AE}" pid="6" name="MSIP_Label_0dcb255a-fd3f-4c0f-857e-201fa46304da_Name">
    <vt:lpwstr>Official</vt:lpwstr>
  </property>
  <property fmtid="{D5CDD505-2E9C-101B-9397-08002B2CF9AE}" pid="7" name="MSIP_Label_0dcb255a-fd3f-4c0f-857e-201fa46304da_Application">
    <vt:lpwstr>Microsoft Azure Information Protection</vt:lpwstr>
  </property>
  <property fmtid="{D5CDD505-2E9C-101B-9397-08002B2CF9AE}" pid="8" name="MSIP_Label_0dcb255a-fd3f-4c0f-857e-201fa46304da_ActionId">
    <vt:lpwstr>776d8a05-a64d-4da5-9f2f-9290406260e1</vt:lpwstr>
  </property>
  <property fmtid="{D5CDD505-2E9C-101B-9397-08002B2CF9AE}" pid="9" name="MSIP_Label_0dcb255a-fd3f-4c0f-857e-201fa46304da_Extended_MSFT_Method">
    <vt:lpwstr>Automatic</vt:lpwstr>
  </property>
  <property fmtid="{D5CDD505-2E9C-101B-9397-08002B2CF9AE}" pid="10" name="MSIP_Label_22759de7-3255-46b5-8dfe-736652f9c6c1_Enabled">
    <vt:lpwstr>True</vt:lpwstr>
  </property>
  <property fmtid="{D5CDD505-2E9C-101B-9397-08002B2CF9AE}" pid="11" name="MSIP_Label_22759de7-3255-46b5-8dfe-736652f9c6c1_SiteId">
    <vt:lpwstr>c6ac664b-ae27-4d5d-b4e6-bb5717196fc7</vt:lpwstr>
  </property>
  <property fmtid="{D5CDD505-2E9C-101B-9397-08002B2CF9AE}" pid="12" name="MSIP_Label_22759de7-3255-46b5-8dfe-736652f9c6c1_Owner">
    <vt:lpwstr>madeleine.knight@ukaea.uk</vt:lpwstr>
  </property>
  <property fmtid="{D5CDD505-2E9C-101B-9397-08002B2CF9AE}" pid="13" name="MSIP_Label_22759de7-3255-46b5-8dfe-736652f9c6c1_SetDate">
    <vt:lpwstr>2019-11-28T19:03:10.5463337Z</vt:lpwstr>
  </property>
  <property fmtid="{D5CDD505-2E9C-101B-9397-08002B2CF9AE}" pid="14" name="MSIP_Label_22759de7-3255-46b5-8dfe-736652f9c6c1_Name">
    <vt:lpwstr>Public</vt:lpwstr>
  </property>
  <property fmtid="{D5CDD505-2E9C-101B-9397-08002B2CF9AE}" pid="15" name="MSIP_Label_22759de7-3255-46b5-8dfe-736652f9c6c1_Application">
    <vt:lpwstr>Microsoft Azure Information Protection</vt:lpwstr>
  </property>
  <property fmtid="{D5CDD505-2E9C-101B-9397-08002B2CF9AE}" pid="16" name="MSIP_Label_22759de7-3255-46b5-8dfe-736652f9c6c1_ActionId">
    <vt:lpwstr>776d8a05-a64d-4da5-9f2f-9290406260e1</vt:lpwstr>
  </property>
  <property fmtid="{D5CDD505-2E9C-101B-9397-08002B2CF9AE}" pid="17" name="MSIP_Label_22759de7-3255-46b5-8dfe-736652f9c6c1_Parent">
    <vt:lpwstr>0dcb255a-fd3f-4c0f-857e-201fa46304da</vt:lpwstr>
  </property>
  <property fmtid="{D5CDD505-2E9C-101B-9397-08002B2CF9AE}" pid="18" name="MSIP_Label_22759de7-3255-46b5-8dfe-736652f9c6c1_Extended_MSFT_Method">
    <vt:lpwstr>Automatic</vt:lpwstr>
  </property>
  <property fmtid="{D5CDD505-2E9C-101B-9397-08002B2CF9AE}" pid="19" name="Sensitivity">
    <vt:lpwstr>Official Public</vt:lpwstr>
  </property>
</Properties>
</file>